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bidiVisual/>
        <w:tblW w:w="9403" w:type="dxa"/>
        <w:tblInd w:w="-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"/>
        <w:gridCol w:w="15"/>
        <w:gridCol w:w="2321"/>
        <w:gridCol w:w="2344"/>
        <w:gridCol w:w="9"/>
        <w:gridCol w:w="2336"/>
        <w:gridCol w:w="2345"/>
        <w:gridCol w:w="10"/>
        <w:gridCol w:w="15"/>
      </w:tblGrid>
      <w:tr w:rsidR="00A27FE9" w:rsidRPr="00A27FE9" w:rsidTr="00CF0C7D">
        <w:trPr>
          <w:gridBefore w:val="2"/>
          <w:wBefore w:w="23" w:type="dxa"/>
          <w:trHeight w:val="418"/>
        </w:trPr>
        <w:tc>
          <w:tcPr>
            <w:tcW w:w="9380" w:type="dxa"/>
            <w:gridSpan w:val="7"/>
          </w:tcPr>
          <w:p w:rsidR="00A27FE9" w:rsidRPr="00A27FE9" w:rsidRDefault="00A27FE9" w:rsidP="00A27FE9">
            <w:pPr>
              <w:bidi/>
              <w:jc w:val="center"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bookmarkStart w:id="0" w:name="_GoBack"/>
            <w:bookmarkEnd w:id="0"/>
            <w:r w:rsidRPr="00A27FE9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>بسمه</w:t>
            </w:r>
            <w:r w:rsidRPr="00A27FE9"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  <w:softHyphen/>
            </w:r>
            <w:r w:rsidRPr="00A27FE9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>تعالی</w:t>
            </w:r>
          </w:p>
        </w:tc>
      </w:tr>
      <w:tr w:rsidR="00A27FE9" w:rsidRPr="00A27FE9" w:rsidTr="00CF0C7D">
        <w:trPr>
          <w:gridBefore w:val="2"/>
          <w:wBefore w:w="23" w:type="dxa"/>
          <w:trHeight w:val="418"/>
        </w:trPr>
        <w:tc>
          <w:tcPr>
            <w:tcW w:w="9380" w:type="dxa"/>
            <w:gridSpan w:val="7"/>
          </w:tcPr>
          <w:p w:rsidR="00A27FE9" w:rsidRPr="00A27FE9" w:rsidRDefault="00A27FE9" w:rsidP="00A27FE9">
            <w:pPr>
              <w:bidi/>
              <w:jc w:val="center"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A27FE9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>فرم شماره 6</w:t>
            </w:r>
          </w:p>
        </w:tc>
      </w:tr>
      <w:tr w:rsidR="00A27FE9" w:rsidRPr="00A27FE9" w:rsidTr="00CF0C7D">
        <w:trPr>
          <w:gridBefore w:val="2"/>
          <w:wBefore w:w="23" w:type="dxa"/>
          <w:trHeight w:val="962"/>
        </w:trPr>
        <w:tc>
          <w:tcPr>
            <w:tcW w:w="9380" w:type="dxa"/>
            <w:gridSpan w:val="7"/>
          </w:tcPr>
          <w:p w:rsidR="00A27FE9" w:rsidRPr="00A27FE9" w:rsidRDefault="00A27FE9" w:rsidP="00A27FE9">
            <w:pPr>
              <w:bidi/>
              <w:jc w:val="center"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A27FE9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>فرم درخواست دانشجو از استاد مشاور</w:t>
            </w:r>
          </w:p>
        </w:tc>
      </w:tr>
      <w:tr w:rsidR="00A27FE9" w:rsidRPr="00A27FE9" w:rsidTr="00CF0C7D">
        <w:trPr>
          <w:gridBefore w:val="1"/>
          <w:gridAfter w:val="1"/>
          <w:wBefore w:w="8" w:type="dxa"/>
          <w:wAfter w:w="15" w:type="dxa"/>
          <w:trHeight w:val="552"/>
        </w:trPr>
        <w:tc>
          <w:tcPr>
            <w:tcW w:w="4689" w:type="dxa"/>
            <w:gridSpan w:val="4"/>
            <w:vAlign w:val="center"/>
          </w:tcPr>
          <w:p w:rsidR="00A27FE9" w:rsidRPr="00A27FE9" w:rsidRDefault="00A27FE9" w:rsidP="00A27FE9">
            <w:pPr>
              <w:bidi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A27FE9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>نام استاد مشاور</w:t>
            </w:r>
          </w:p>
        </w:tc>
        <w:tc>
          <w:tcPr>
            <w:tcW w:w="4691" w:type="dxa"/>
            <w:gridSpan w:val="3"/>
            <w:vAlign w:val="center"/>
          </w:tcPr>
          <w:p w:rsidR="00A27FE9" w:rsidRPr="00A27FE9" w:rsidRDefault="00A27FE9" w:rsidP="00A27FE9">
            <w:pPr>
              <w:bidi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A27FE9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>شماره موبایل</w:t>
            </w:r>
          </w:p>
        </w:tc>
      </w:tr>
      <w:tr w:rsidR="00A27FE9" w:rsidRPr="00A27FE9" w:rsidTr="00CF0C7D">
        <w:trPr>
          <w:gridAfter w:val="2"/>
          <w:wAfter w:w="25" w:type="dxa"/>
          <w:trHeight w:val="1022"/>
        </w:trPr>
        <w:tc>
          <w:tcPr>
            <w:tcW w:w="2344" w:type="dxa"/>
            <w:gridSpan w:val="3"/>
            <w:tcBorders>
              <w:bottom w:val="single" w:sz="4" w:space="0" w:color="auto"/>
            </w:tcBorders>
            <w:vAlign w:val="center"/>
          </w:tcPr>
          <w:p w:rsidR="00A27FE9" w:rsidRPr="00A27FE9" w:rsidRDefault="00A27FE9" w:rsidP="00A27FE9">
            <w:pPr>
              <w:bidi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A27FE9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 xml:space="preserve">نام دانشجو                               </w:t>
            </w:r>
          </w:p>
        </w:tc>
        <w:tc>
          <w:tcPr>
            <w:tcW w:w="2344" w:type="dxa"/>
            <w:tcBorders>
              <w:bottom w:val="single" w:sz="4" w:space="0" w:color="auto"/>
            </w:tcBorders>
            <w:vAlign w:val="center"/>
          </w:tcPr>
          <w:p w:rsidR="00A27FE9" w:rsidRPr="00A27FE9" w:rsidRDefault="00A27FE9" w:rsidP="00A27FE9">
            <w:pPr>
              <w:bidi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A27FE9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 xml:space="preserve">شماره دانشجویی                     </w:t>
            </w:r>
          </w:p>
        </w:tc>
        <w:tc>
          <w:tcPr>
            <w:tcW w:w="2345" w:type="dxa"/>
            <w:gridSpan w:val="2"/>
            <w:tcBorders>
              <w:bottom w:val="single" w:sz="4" w:space="0" w:color="auto"/>
            </w:tcBorders>
            <w:vAlign w:val="center"/>
          </w:tcPr>
          <w:p w:rsidR="00A27FE9" w:rsidRPr="00A27FE9" w:rsidRDefault="00A27FE9" w:rsidP="00A27FE9">
            <w:pPr>
              <w:bidi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A27FE9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 xml:space="preserve">کدملی  </w:t>
            </w:r>
          </w:p>
        </w:tc>
        <w:tc>
          <w:tcPr>
            <w:tcW w:w="2345" w:type="dxa"/>
            <w:tcBorders>
              <w:bottom w:val="single" w:sz="4" w:space="0" w:color="auto"/>
            </w:tcBorders>
            <w:vAlign w:val="center"/>
          </w:tcPr>
          <w:p w:rsidR="00A27FE9" w:rsidRPr="00A27FE9" w:rsidRDefault="00A27FE9" w:rsidP="00A27FE9">
            <w:pPr>
              <w:bidi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A27FE9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>شماره موبایل</w:t>
            </w:r>
          </w:p>
        </w:tc>
      </w:tr>
      <w:tr w:rsidR="00A27FE9" w:rsidRPr="00A27FE9" w:rsidTr="00CF0C7D">
        <w:trPr>
          <w:gridBefore w:val="2"/>
          <w:wBefore w:w="23" w:type="dxa"/>
          <w:trHeight w:val="5923"/>
        </w:trPr>
        <w:tc>
          <w:tcPr>
            <w:tcW w:w="93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FE9" w:rsidRPr="00A27FE9" w:rsidRDefault="00A27FE9" w:rsidP="00A27FE9">
            <w:pPr>
              <w:bidi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A27FE9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>شرح درخواست</w:t>
            </w:r>
          </w:p>
          <w:p w:rsidR="00A27FE9" w:rsidRPr="00A27FE9" w:rsidRDefault="00A27FE9" w:rsidP="00A27FE9">
            <w:pPr>
              <w:bidi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A27FE9" w:rsidRPr="00A27FE9" w:rsidTr="00CF0C7D">
        <w:trPr>
          <w:gridBefore w:val="2"/>
          <w:wBefore w:w="23" w:type="dxa"/>
          <w:trHeight w:val="2829"/>
        </w:trPr>
        <w:tc>
          <w:tcPr>
            <w:tcW w:w="93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FE9" w:rsidRPr="00A27FE9" w:rsidRDefault="00A27FE9" w:rsidP="00A27FE9">
            <w:pPr>
              <w:bidi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A27FE9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>نظر استاد مشاور</w:t>
            </w:r>
          </w:p>
        </w:tc>
      </w:tr>
      <w:tr w:rsidR="00A27FE9" w:rsidRPr="00A27FE9" w:rsidTr="00CF0C7D">
        <w:trPr>
          <w:gridBefore w:val="1"/>
          <w:gridAfter w:val="1"/>
          <w:wBefore w:w="8" w:type="dxa"/>
          <w:wAfter w:w="15" w:type="dxa"/>
          <w:trHeight w:val="418"/>
        </w:trPr>
        <w:tc>
          <w:tcPr>
            <w:tcW w:w="4689" w:type="dxa"/>
            <w:gridSpan w:val="4"/>
            <w:tcBorders>
              <w:top w:val="single" w:sz="4" w:space="0" w:color="auto"/>
            </w:tcBorders>
            <w:vAlign w:val="center"/>
          </w:tcPr>
          <w:p w:rsidR="00A27FE9" w:rsidRPr="00A27FE9" w:rsidRDefault="00A27FE9" w:rsidP="00A27FE9">
            <w:pPr>
              <w:bidi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A27FE9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 xml:space="preserve">امضای دانشجو                                                       </w:t>
            </w:r>
          </w:p>
        </w:tc>
        <w:tc>
          <w:tcPr>
            <w:tcW w:w="4691" w:type="dxa"/>
            <w:gridSpan w:val="3"/>
            <w:tcBorders>
              <w:top w:val="single" w:sz="4" w:space="0" w:color="auto"/>
            </w:tcBorders>
            <w:vAlign w:val="center"/>
          </w:tcPr>
          <w:p w:rsidR="00A27FE9" w:rsidRPr="00A27FE9" w:rsidRDefault="00A27FE9" w:rsidP="000C3557">
            <w:pPr>
              <w:bidi/>
              <w:jc w:val="center"/>
              <w:rPr>
                <w:rFonts w:cs="B Titr"/>
                <w:b/>
                <w:bCs/>
                <w:sz w:val="24"/>
                <w:szCs w:val="24"/>
                <w:rtl/>
                <w:lang w:bidi="fa-IR"/>
              </w:rPr>
            </w:pPr>
            <w:r w:rsidRPr="00A27FE9">
              <w:rPr>
                <w:rFonts w:cs="B Titr" w:hint="cs"/>
                <w:b/>
                <w:bCs/>
                <w:sz w:val="24"/>
                <w:szCs w:val="24"/>
                <w:rtl/>
                <w:lang w:bidi="fa-IR"/>
              </w:rPr>
              <w:t>امضای استاد مشاور</w:t>
            </w:r>
          </w:p>
        </w:tc>
      </w:tr>
    </w:tbl>
    <w:p w:rsidR="00A27FE9" w:rsidRPr="00A27FE9" w:rsidRDefault="00A27FE9" w:rsidP="00A27FE9">
      <w:pPr>
        <w:bidi/>
        <w:rPr>
          <w:rFonts w:cs="B Nazanin"/>
          <w:sz w:val="24"/>
          <w:szCs w:val="24"/>
          <w:rtl/>
          <w:lang w:bidi="fa-IR"/>
        </w:rPr>
      </w:pPr>
    </w:p>
    <w:sectPr w:rsidR="00A27FE9" w:rsidRPr="00A27FE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3NrMwtDQzMDKzMDdX0lEKTi0uzszPAykwqgUAQjxRtSwAAAA="/>
  </w:docVars>
  <w:rsids>
    <w:rsidRoot w:val="00A910D1"/>
    <w:rsid w:val="000C3557"/>
    <w:rsid w:val="002E1651"/>
    <w:rsid w:val="0039275C"/>
    <w:rsid w:val="006178BB"/>
    <w:rsid w:val="00710C38"/>
    <w:rsid w:val="00947D8E"/>
    <w:rsid w:val="00A27FE9"/>
    <w:rsid w:val="00A910D1"/>
    <w:rsid w:val="00CF0C7D"/>
    <w:rsid w:val="00FA4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F74660D1-5E39-4625-B1C0-F77669446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27FE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C16EE2-3999-4412-9627-705772CF48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6</Words>
  <Characters>26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ood Osanloo</dc:creator>
  <cp:keywords/>
  <dc:description/>
  <cp:lastModifiedBy>Researcher</cp:lastModifiedBy>
  <cp:revision>2</cp:revision>
  <dcterms:created xsi:type="dcterms:W3CDTF">2019-10-08T08:51:00Z</dcterms:created>
  <dcterms:modified xsi:type="dcterms:W3CDTF">2019-10-08T08:51:00Z</dcterms:modified>
</cp:coreProperties>
</file>